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2B369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traceroute to ucalgary.ca (136.159.96.125), 30 hops max, 60 byte packets</w:t>
      </w:r>
    </w:p>
    <w:p w14:paraId="4B798B86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1  _gateway (10.12.73.1)  2.606 ms  2.531 ms  2.522 ms</w:t>
      </w:r>
    </w:p>
    <w:p w14:paraId="10EA7F5B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2  * * *</w:t>
      </w:r>
    </w:p>
    <w:p w14:paraId="0F247A36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3  10.16.122.1 (10.16.122.1)  2.837 ms  3.271 ms  3.651 ms</w:t>
      </w:r>
    </w:p>
    <w:p w14:paraId="05712D48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4  10.16.122.4 (10.16.122.4)  2.468 ms  2.367 ms  2.236 ms</w:t>
      </w:r>
    </w:p>
    <w:p w14:paraId="61E2D774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5  10.16.121.1 (10.16.121.1)  2.194 ms  2.145 ms  2.093 ms</w:t>
      </w:r>
    </w:p>
    <w:p w14:paraId="5670751A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6  10.59.226.21 (10.59.226.21)  2.044 ms  2.196 ms  2.147 ms</w:t>
      </w:r>
    </w:p>
    <w:p w14:paraId="334938DE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7  10.59.226.14 (10.59.226.14)  2.495 ms  2.228 ms  2.169 ms</w:t>
      </w:r>
    </w:p>
    <w:p w14:paraId="1B176EFF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8  10.59.226.25 (10.59.226.25)  2.465 ms  2.433 ms  2.396 ms</w:t>
      </w:r>
    </w:p>
    <w:p w14:paraId="6D09F803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9  * * *</w:t>
      </w:r>
    </w:p>
    <w:p w14:paraId="327C80F4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0  10.17.184.1 (10.17.184.1)  3.289 ms  2.732 ms  2.503 ms</w:t>
      </w:r>
    </w:p>
    <w:p w14:paraId="6D6BDFD6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1  www.ucalgary.ca (136.159.96.125)  3.322 ms  2.580 ms  2.954 ms</w:t>
      </w:r>
    </w:p>
    <w:p w14:paraId="0151CB5E" w14:textId="1DFBE312" w:rsidR="00981ADF" w:rsidRDefault="00981ADF">
      <w:r>
        <w:br w:type="page"/>
      </w:r>
    </w:p>
    <w:p w14:paraId="2D842299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lastRenderedPageBreak/>
        <w:t>traceroute to utoronto.ca (128.100.166.120), 30 hops max, 60 byte packets</w:t>
      </w:r>
    </w:p>
    <w:p w14:paraId="413013EF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1  _gateway (10.12.73.1)  1.766 ms  2.271 ms  2.266 ms</w:t>
      </w:r>
    </w:p>
    <w:p w14:paraId="6C79952F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2  * * *</w:t>
      </w:r>
    </w:p>
    <w:p w14:paraId="0F5D125B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3  10.16.122.1 (10.16.122.1)  1.785 ms  1.780 ms  3.154 ms</w:t>
      </w:r>
    </w:p>
    <w:p w14:paraId="0095DE4A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4  10.16.122.4 (10.16.122.4)  2.158 ms  2.149 ms  2.127 ms</w:t>
      </w:r>
    </w:p>
    <w:p w14:paraId="107D7D53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5  10.16.121.1 (10.16.121.1)  2.544 ms  2.538 ms  2.528 ms</w:t>
      </w:r>
    </w:p>
    <w:p w14:paraId="393D94B9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6  10.59.226.21 (10.59.226.21)  2.071 ms  2.142 ms  1.634 ms</w:t>
      </w:r>
    </w:p>
    <w:p w14:paraId="0A7F4BB3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7  h84.gpvpn.ucalgary.ca (136.159.199.84)  2.571 ms  1.824 ms  3.496 ms</w:t>
      </w:r>
    </w:p>
    <w:p w14:paraId="5087BC96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8  h99.gpvpn.ucalgary.ca (136.159.199.99)  1.995 ms  4.417 ms  4.393 ms</w:t>
      </w:r>
    </w:p>
    <w:p w14:paraId="025AA6EE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9  clgr2rtr1.network.canarie.ca (205.189.32.212)  2.933 ms  2.940 ms  4.246 ms</w:t>
      </w:r>
    </w:p>
    <w:p w14:paraId="6AC2A32B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0  rgna1rtr1.network.canarie.ca (205.189.32.234)  11.616 ms  11.550 ms  11.187 ms</w:t>
      </w:r>
    </w:p>
    <w:p w14:paraId="47FA96FE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1  wnpg2rtr1.network.canarie.ca (205.189.32.239)  17.694 ms  16.858 ms  18.153 ms</w:t>
      </w:r>
    </w:p>
    <w:p w14:paraId="737F6E1B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2  wnpg1rtr1.network.canarie.ca (205.189.32.61)  18.351 ms  17.805 ms  18.278 ms</w:t>
      </w:r>
    </w:p>
    <w:p w14:paraId="7AAFE7DC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3  otwa4rtr1.network.canarie.ca (205.189.32.180)  47.200 ms  46.593 ms  46.508 ms</w:t>
      </w:r>
    </w:p>
    <w:p w14:paraId="495ECC0C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4  205.189.32.229 (205.189.32.229)  47.654 ms  46.736 ms  47.308 ms</w:t>
      </w:r>
    </w:p>
    <w:p w14:paraId="54C6BC34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5  66.97.16.53 (66.97.16.53)  51.866 ms  46.562 ms  49.357 ms</w:t>
      </w:r>
    </w:p>
    <w:p w14:paraId="672EFA8B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6  66.97.23.58 (66.97.23.58)  134.707 ms  134.841 ms  134.575 ms</w:t>
      </w:r>
    </w:p>
    <w:p w14:paraId="104E96AB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7  * utoronto1-ut-hub-if-re.gtanet.ca (205.211.94.234)  120.010 ms  120.016 ms</w:t>
      </w:r>
    </w:p>
    <w:p w14:paraId="31F6CE60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8  * * *</w:t>
      </w:r>
    </w:p>
    <w:p w14:paraId="645811D0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9  * * *</w:t>
      </w:r>
    </w:p>
    <w:p w14:paraId="21B049B5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0  * * *</w:t>
      </w:r>
    </w:p>
    <w:p w14:paraId="030862E0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1  128.100.166.120 (128.100.166.120)  100.549 ms  79.110 ms  78.703 ms</w:t>
      </w:r>
    </w:p>
    <w:p w14:paraId="6342DA04" w14:textId="73C5CEBD" w:rsidR="00981ADF" w:rsidRDefault="00981ADF">
      <w:r>
        <w:br w:type="page"/>
      </w:r>
    </w:p>
    <w:p w14:paraId="57D43402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lastRenderedPageBreak/>
        <w:t>traceroute to mcgill.ca (132.216.177.160), 30 hops max, 60 byte packets</w:t>
      </w:r>
    </w:p>
    <w:p w14:paraId="02DC02ED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1  _gateway (10.12.73.1)  1.452 ms  1.416 ms  2.143 ms</w:t>
      </w:r>
    </w:p>
    <w:p w14:paraId="4D68FB8A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2  * * *</w:t>
      </w:r>
    </w:p>
    <w:p w14:paraId="4F86B4E0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3  10.16.122.1 (10.16.122.1)  2.834 ms  3.658 ms  3.688 ms</w:t>
      </w:r>
    </w:p>
    <w:p w14:paraId="7DD5DAC0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4  10.16.122.4 (10.16.122.4)  1.987 ms  2.407 ms  2.369 ms</w:t>
      </w:r>
    </w:p>
    <w:p w14:paraId="1035EEBD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5  10.16.121.1 (10.16.121.1)  2.347 ms  2.290 ms  2.257 ms</w:t>
      </w:r>
    </w:p>
    <w:p w14:paraId="00148D39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6  10.59.226.21 (10.59.226.21)  2.875 ms  2.445 ms  1.929 ms</w:t>
      </w:r>
    </w:p>
    <w:p w14:paraId="2F7A7EE7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7  h84.gpvpn.ucalgary.ca (136.159.199.84)  2.176 ms  2.138 ms  2.795 ms</w:t>
      </w:r>
    </w:p>
    <w:p w14:paraId="09632A6E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8  h99.gpvpn.ucalgary.ca (136.159.199.99)  2.418 ms  7.049 ms  3.131 ms</w:t>
      </w:r>
    </w:p>
    <w:p w14:paraId="3C5F7C27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9  clgr2rtr1.network.canarie.ca (205.189.32.212)  4.289 ms  3.857 ms  4.222 ms</w:t>
      </w:r>
    </w:p>
    <w:p w14:paraId="362AB4DE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0  rgna1rtr1.network.canarie.ca (205.189.32.234)  32.088 ms  32.656 ms  31.202 ms</w:t>
      </w:r>
    </w:p>
    <w:p w14:paraId="1F69742E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1  wnpg2rtr1.network.canarie.ca (205.189.32.239)  30.733 ms  30.679 ms  30.655 ms</w:t>
      </w:r>
    </w:p>
    <w:p w14:paraId="2B9ABFC9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2  wnpg1rtr1.network.canarie.ca (205.189.32.61)  30.382 ms  30.039 ms  29.617 ms</w:t>
      </w:r>
    </w:p>
    <w:p w14:paraId="6ABC48E6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3  otwa4rtr1.network.canarie.ca (205.189.32.180)  47.183 ms  45.945 ms  46.301 ms</w:t>
      </w:r>
    </w:p>
    <w:p w14:paraId="54459950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4  205.189.32.57 (205.189.32.57)  46.768 ms  127.894 ms  127.816 ms</w:t>
      </w:r>
    </w:p>
    <w:p w14:paraId="0D177246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5  * * *</w:t>
      </w:r>
    </w:p>
    <w:p w14:paraId="5787A399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6  * * *</w:t>
      </w:r>
    </w:p>
    <w:p w14:paraId="099BF8F4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7  * * *</w:t>
      </w:r>
    </w:p>
    <w:p w14:paraId="3FAA7059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8  * * *</w:t>
      </w:r>
    </w:p>
    <w:p w14:paraId="08A4D9A8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9  * * *</w:t>
      </w:r>
    </w:p>
    <w:p w14:paraId="373EB4E9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0  * * *</w:t>
      </w:r>
    </w:p>
    <w:p w14:paraId="7BAF0EEE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1  * * *</w:t>
      </w:r>
    </w:p>
    <w:p w14:paraId="05DCBAD3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2  www.mcgill.ca (132.216.177.160)  114.838 ms  115.125 ms  115.168 ms</w:t>
      </w:r>
    </w:p>
    <w:p w14:paraId="06991EAE" w14:textId="7FF7D597" w:rsidR="00981ADF" w:rsidRDefault="00981ADF">
      <w:r>
        <w:br w:type="page"/>
      </w:r>
    </w:p>
    <w:p w14:paraId="12F649E0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lastRenderedPageBreak/>
        <w:t>traceroute to ubc.ca (206.87.224.15), 30 hops max, 60 byte packets</w:t>
      </w:r>
    </w:p>
    <w:p w14:paraId="0D7CDB76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1  _gateway (10.12.73.1)  1.784 ms  2.425 ms  2.423 ms</w:t>
      </w:r>
    </w:p>
    <w:p w14:paraId="09FC037B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2  * * *</w:t>
      </w:r>
    </w:p>
    <w:p w14:paraId="241E2F59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3  10.16.122.1 (10.16.122.1)  1.977 ms  1.970 ms  2.514 ms</w:t>
      </w:r>
    </w:p>
    <w:p w14:paraId="350B1C82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4  10.16.122.4 (10.16.122.4)  2.257 ms  2.234 ms  2.209 ms</w:t>
      </w:r>
    </w:p>
    <w:p w14:paraId="06518364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5  10.16.121.1 (10.16.121.1)  2.749 ms  2.743 ms  2.721 ms</w:t>
      </w:r>
    </w:p>
    <w:p w14:paraId="002A56D8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6  10.59.226.21 (10.59.226.21)  2.058 ms  2.520 ms  2.236 ms</w:t>
      </w:r>
    </w:p>
    <w:p w14:paraId="735242D4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7  h84.gpvpn.ucalgary.ca (136.159.199.84)  2.652 ms  7.469 ms  3.777 ms</w:t>
      </w:r>
    </w:p>
    <w:p w14:paraId="35DABF38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8  h99.gpvpn.ucalgary.ca (136.159.199.99)  3.388 ms  7.727 ms  4.985 ms</w:t>
      </w:r>
    </w:p>
    <w:p w14:paraId="23E6A77B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9  clgr2rtr1.network.canarie.ca (205.189.32.212)  38.668 ms  7.607 ms  4.880 ms</w:t>
      </w:r>
    </w:p>
    <w:p w14:paraId="62B3CEE2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0  vncv1rtr1.network.canarie.ca (205.189.32.174)  22.903 ms  22.856 ms  21.741 ms</w:t>
      </w:r>
    </w:p>
    <w:p w14:paraId="27148C98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1  205.189.32.173 (205.189.32.173)  21.658 ms  21.286 ms  20.419 ms</w:t>
      </w:r>
    </w:p>
    <w:p w14:paraId="5A626A8D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2  cr2-100g-bb3900ae2.vncv1.bc.net (206.12.0.121)  20.094 ms  18.709 ms  18.667 ms</w:t>
      </w:r>
    </w:p>
    <w:p w14:paraId="0C9E7A11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3  343-oran-cr2-ubcab.vncv1.bc.net (134.87.2.49)  15.996 ms  15.577 ms  16.097 ms</w:t>
      </w:r>
    </w:p>
    <w:p w14:paraId="36BDA5A9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4  137.82.88.122 (137.82.88.122)  14.932 ms  75.829 ms *</w:t>
      </w:r>
    </w:p>
    <w:p w14:paraId="248902D0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5  * a22-a0.net.ubc.ca (137.82.123.113)  14.451 ms  14.439 ms</w:t>
      </w:r>
    </w:p>
    <w:p w14:paraId="373DA4CE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6  * * *</w:t>
      </w:r>
    </w:p>
    <w:p w14:paraId="52E83200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7  ubc.ca (206.87.224.15)  14.902 ms  15.479 ms  15.984 ms</w:t>
      </w:r>
    </w:p>
    <w:p w14:paraId="61C9F0BF" w14:textId="30D30890" w:rsidR="00981ADF" w:rsidRDefault="00981ADF">
      <w:r>
        <w:br w:type="page"/>
      </w:r>
    </w:p>
    <w:p w14:paraId="775C1AC9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lastRenderedPageBreak/>
        <w:t>traceroute to nyu.edu (216.165.47.10), 30 hops max, 60 byte packets</w:t>
      </w:r>
    </w:p>
    <w:p w14:paraId="237C75A6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1  _gateway (10.12.73.1)  1.485 ms  1.742 ms  2.155 ms</w:t>
      </w:r>
    </w:p>
    <w:p w14:paraId="78BA390B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2  * * *</w:t>
      </w:r>
    </w:p>
    <w:p w14:paraId="1B2B4FBD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3  10.16.122.1 (10.16.122.1)  1.665 ms  1.647 ms  2.147 ms</w:t>
      </w:r>
    </w:p>
    <w:p w14:paraId="679EB922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4  10.16.122.4 (10.16.122.4)  1.963 ms  1.931 ms  1.880 ms</w:t>
      </w:r>
    </w:p>
    <w:p w14:paraId="4F314563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5  10.16.121.1 (10.16.121.1)  2.645 ms  2.592 ms  2.542 ms</w:t>
      </w:r>
    </w:p>
    <w:p w14:paraId="303FC05B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6  10.59.226.21 (10.59.226.21)  2.468 ms  2.766 ms  2.454 ms</w:t>
      </w:r>
    </w:p>
    <w:p w14:paraId="18C33149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7  h84.gpvpn.ucalgary.ca (136.159.199.84)  3.718 ms  5.023 ms  4.560 ms</w:t>
      </w:r>
    </w:p>
    <w:p w14:paraId="13468946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8  h99.gpvpn.ucalgary.ca (136.159.199.99)  8.385 ms  5.680 ms  5.206 ms</w:t>
      </w:r>
    </w:p>
    <w:p w14:paraId="140D0E69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9  clgr2rtr1.network.canarie.ca (205.189.32.212)  5.159 ms  5.635 ms  5.613 ms</w:t>
      </w:r>
    </w:p>
    <w:p w14:paraId="53EE8CAA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0  rgna1rtr1.network.canarie.ca (205.189.32.234)  13.342 ms  12.998 ms *</w:t>
      </w:r>
    </w:p>
    <w:p w14:paraId="01972A48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1  wnpg2rtr1.network.canarie.ca (205.189.32.239)  17.337 ms  17.177 ms  17.788 ms</w:t>
      </w:r>
    </w:p>
    <w:p w14:paraId="1F3DBB70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2  toro1rtr1.network.canarie.ca (205.189.32.165)  100.265 ms  100.036 ms  99.983 ms</w:t>
      </w:r>
    </w:p>
    <w:p w14:paraId="1E4C82C5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3  nyc-9208-canet-tor.nysernet.net (199.109.4.137)  99.856 ms  99.760 ms  99.419 ms</w:t>
      </w:r>
    </w:p>
    <w:p w14:paraId="78417EB1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4  nyu-nyc-9208.nysernet.net (199.109.5.6)  96.832 ms  91.767 ms  91.718 ms</w:t>
      </w:r>
    </w:p>
    <w:p w14:paraId="03A63A90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5  * * *</w:t>
      </w:r>
    </w:p>
    <w:p w14:paraId="1B21518C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6  * * *</w:t>
      </w:r>
    </w:p>
    <w:p w14:paraId="68423A47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7  nyufw-outside-ngfw-vl3080.net.nyu.edu (128.122.254.116)  94.996 ms  93.552 ms  94.972 ms</w:t>
      </w:r>
    </w:p>
    <w:p w14:paraId="4FC2AE80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8  * * *</w:t>
      </w:r>
    </w:p>
    <w:p w14:paraId="7AAD563D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9  wsqdcgwa-vl901.net.nyu.edu (128.122.1.6)  93.802 ms  93.784 ms  92.950 ms</w:t>
      </w:r>
    </w:p>
    <w:p w14:paraId="66D25805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0  nyu.edu (216.165.47.10)  94.632 ms  103.161 ms  103.230 ms</w:t>
      </w:r>
    </w:p>
    <w:p w14:paraId="2AFC38A2" w14:textId="2E87AD61" w:rsidR="00981ADF" w:rsidRDefault="00981ADF">
      <w:r>
        <w:br w:type="page"/>
      </w:r>
    </w:p>
    <w:p w14:paraId="3E613A13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lastRenderedPageBreak/>
        <w:t>traceroute to stanford.edu (171.67.215.200), 30 hops max, 60 byte packets</w:t>
      </w:r>
    </w:p>
    <w:p w14:paraId="32FDCC29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1  _gateway (10.12.73.1)  1.789 ms  1.744 ms  2.363 ms</w:t>
      </w:r>
    </w:p>
    <w:p w14:paraId="4D8E11E4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2  * * *</w:t>
      </w:r>
    </w:p>
    <w:p w14:paraId="5E513F3A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3  10.16.122.1 (10.16.122.1)  1.880 ms  2.164 ms  2.585 ms</w:t>
      </w:r>
    </w:p>
    <w:p w14:paraId="6DF38762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4  10.16.122.4 (10.16.122.4)  2.188 ms  2.176 ms  2.131 ms</w:t>
      </w:r>
    </w:p>
    <w:p w14:paraId="329DA959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5  10.16.121.1 (10.16.121.1)  2.901 ms  2.862 ms  2.840 ms</w:t>
      </w:r>
    </w:p>
    <w:p w14:paraId="657680CA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6  10.59.226.21 (10.59.226.21)  2.795 ms  1.970 ms  1.873 ms</w:t>
      </w:r>
    </w:p>
    <w:p w14:paraId="0E37ADD6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7  h84.gpvpn.ucalgary.ca (136.159.199.84)  2.350 ms  1.989 ms  1.953 ms</w:t>
      </w:r>
    </w:p>
    <w:p w14:paraId="0914A62A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8  h99.gpvpn.ucalgary.ca (136.159.199.99)  2.271 ms  2.739 ms  3.160 ms</w:t>
      </w:r>
    </w:p>
    <w:p w14:paraId="78374E4E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9  clgr2rtr1.network.canarie.ca (205.189.32.212)  3.151 ms  3.117 ms  3.097 ms</w:t>
      </w:r>
    </w:p>
    <w:p w14:paraId="7CC3F740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0  vncv1rtr1.network.canarie.ca (205.189.32.174)  22.236 ms  22.233 ms  21.160 ms</w:t>
      </w:r>
    </w:p>
    <w:p w14:paraId="04F14844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1  srry1rtr1.network.canarie.ca (205.189.32.8)  21.111 ms  20.860 ms  20.798 ms</w:t>
      </w:r>
    </w:p>
    <w:p w14:paraId="376E0F7A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2  sttl1rtr1.network.canarie.ca (205.189.32.1)  20.513 ms  20.462 ms  20.030 ms</w:t>
      </w:r>
    </w:p>
    <w:p w14:paraId="14548CB2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3  cenichpr-1-is-jmb-778.snvaca.pacificwave.net (207.231.245.129)  34.949 ms  36.117 ms  35.698 ms</w:t>
      </w:r>
    </w:p>
    <w:p w14:paraId="0AA6462F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4  hpr-stan--svl-hpr3-100ge.cenic.net (137.164.27.61)  37.065 ms  94.525 ms  93.417 ms</w:t>
      </w:r>
    </w:p>
    <w:p w14:paraId="27DF316C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5  woa-west-rtr-vl3.SUNet (171.66.255.132)  93.352 ms  99.468 ms  98.629 ms</w:t>
      </w:r>
    </w:p>
    <w:p w14:paraId="3877C67D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6  * * *</w:t>
      </w:r>
    </w:p>
    <w:p w14:paraId="66068379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7  web.stanford.edu (171.67.215.200)  99.392 ms  99.285 ms  99.446 ms</w:t>
      </w:r>
    </w:p>
    <w:p w14:paraId="376B17CC" w14:textId="77777777" w:rsidR="00981ADF" w:rsidRDefault="00981ADF" w:rsidP="00981ADF">
      <w:pPr>
        <w:pStyle w:val="NormalWeb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14:paraId="2656BC0F" w14:textId="77777777" w:rsidR="00981ADF" w:rsidRDefault="00981ADF">
      <w:pPr>
        <w:rPr>
          <w:rFonts w:ascii="Arial" w:eastAsia="Times New Roman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14:paraId="7D345233" w14:textId="227CBC76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lastRenderedPageBreak/>
        <w:t>traceroute to london.ac.uk (128.86.130.42), 30 hops max, 60 byte packets</w:t>
      </w:r>
    </w:p>
    <w:p w14:paraId="5B427BC4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1  _gateway (10.12.73.1)  1.980 ms  2.415 ms  2.420 ms</w:t>
      </w:r>
    </w:p>
    <w:p w14:paraId="2092F72E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2  * * *</w:t>
      </w:r>
    </w:p>
    <w:p w14:paraId="4121658B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3  10.16.122.1 (10.16.122.1)  1.907 ms  1.893 ms  3.478 ms</w:t>
      </w:r>
    </w:p>
    <w:p w14:paraId="39416A6D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4  10.16.122.4 (10.16.122.4)  1.789 ms  2.241 ms  2.232 ms</w:t>
      </w:r>
    </w:p>
    <w:p w14:paraId="1D9CA4C7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5  10.16.121.1 (10.16.121.1)  2.860 ms  2.866 ms  2.854 ms</w:t>
      </w:r>
    </w:p>
    <w:p w14:paraId="1D6A1D38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6  10.59.226.21 (10.59.226.21)  2.162 ms  1.973 ms  1.922 ms</w:t>
      </w:r>
    </w:p>
    <w:p w14:paraId="0AEFA64B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7  h84.gpvpn.ucalgary.ca (136.159.199.84)  3.391 ms  4.137 ms  1.908 ms</w:t>
      </w:r>
    </w:p>
    <w:p w14:paraId="26CB4086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8  h99.gpvpn.ucalgary.ca (136.159.199.99)  4.677 ms  2.190 ms  2.595 ms</w:t>
      </w:r>
    </w:p>
    <w:p w14:paraId="5E770DC6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9  clgr2rtr1.network.canarie.ca (205.189.32.212)  4.055 ms  3.342 ms  4.523 ms</w:t>
      </w:r>
    </w:p>
    <w:p w14:paraId="18584E82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0  rgna1rtr1.network.canarie.ca (205.189.32.234)  11.246 ms  11.268 ms  11.305 ms</w:t>
      </w:r>
    </w:p>
    <w:p w14:paraId="0EC88215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1  wnpg2rtr1.network.canarie.ca (205.189.32.239)  17.832 ms  18.243 ms  17.862 ms</w:t>
      </w:r>
    </w:p>
    <w:p w14:paraId="3D332397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2  toro1rtr1.network.canarie.ca (205.189.32.165)  42.545 ms  42.460 ms  42.372 ms</w:t>
      </w:r>
    </w:p>
    <w:p w14:paraId="6DE92807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3  canarie.mx1.par.fr.geant.net (62.40.124.221)  129.121 ms  129.560 ms  128.971 ms</w:t>
      </w:r>
    </w:p>
    <w:p w14:paraId="24B17C05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4  ae5.mx1.lon2.uk.geant.net (62.40.98.178)  130.501 ms  131.031 ms  130.986 ms</w:t>
      </w:r>
    </w:p>
    <w:p w14:paraId="47EF9FD0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5  ae6.mx1.lon.uk.geant.net (62.40.98.36)  131.660 ms  145.822 ms  145.788 ms</w:t>
      </w:r>
    </w:p>
    <w:p w14:paraId="4ED2B9CA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6  janet-gw.mx1.lon.uk.geant.net (62.40.124.198)  146.399 ms  146.347 ms  145.483 ms</w:t>
      </w:r>
    </w:p>
    <w:p w14:paraId="052E6250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7  ae29.londpg-sbr2.ja.net (146.97.33.2)  145.430 ms  145.406 ms  145.372 ms</w:t>
      </w:r>
    </w:p>
    <w:p w14:paraId="5F7E4810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8  ae16-0.londsh.rbr2.ja.net (146.97.37.134)  145.358 ms  161.441 ms  204.181 ms</w:t>
      </w:r>
    </w:p>
    <w:p w14:paraId="0A9F8613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9  gw.ulcc.net (146.97.139.210)  204.121 ms  204.091 ms  205.262 ms</w:t>
      </w:r>
    </w:p>
    <w:p w14:paraId="24E74ED6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0  fw.ulcc.net (128.86.200.178)  203.977 ms  203.267 ms  203.268 ms</w:t>
      </w:r>
    </w:p>
    <w:p w14:paraId="58C8299A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1  128.86.200.210 (128.86.200.210)  205.094 ms  205.055 ms  205.035 ms</w:t>
      </w:r>
    </w:p>
    <w:p w14:paraId="11F0EC30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2  uolweb6.london.ac.uk (128.86.130.42)  204.895 ms  204.771 ms  204.774 ms</w:t>
      </w:r>
    </w:p>
    <w:p w14:paraId="75BCC94A" w14:textId="62A1AED9" w:rsidR="00981ADF" w:rsidRDefault="00981ADF">
      <w:r>
        <w:br w:type="page"/>
      </w:r>
    </w:p>
    <w:p w14:paraId="19E475D0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lastRenderedPageBreak/>
        <w:t>traceroute to u-paris.fr (195.220.128.193), 30 hops max, 60 byte packets</w:t>
      </w:r>
    </w:p>
    <w:p w14:paraId="6C887910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1  _gateway (10.12.73.1)  1.876 ms  2.252 ms  2.244 ms</w:t>
      </w:r>
    </w:p>
    <w:p w14:paraId="4A99461C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2  * * *</w:t>
      </w:r>
    </w:p>
    <w:p w14:paraId="75237E34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3  10.16.122.1 (10.16.122.1)  1.726 ms  3.460 ms  5.054 ms</w:t>
      </w:r>
    </w:p>
    <w:p w14:paraId="6DAD8F84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4  10.16.122.4 (10.16.122.4)  2.778 ms  2.727 ms  2.657 ms</w:t>
      </w:r>
    </w:p>
    <w:p w14:paraId="3667BA42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5  10.16.121.1 (10.16.121.1)  2.654 ms  2.612 ms  2.590 ms</w:t>
      </w:r>
    </w:p>
    <w:p w14:paraId="446140D4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6  10.59.226.21 (10.59.226.21)  6.276 ms  2.008 ms  2.363 ms</w:t>
      </w:r>
    </w:p>
    <w:p w14:paraId="6200F076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7  h84.gpvpn.ucalgary.ca (136.159.199.84)  2.516 ms  4.085 ms  3.802 ms</w:t>
      </w:r>
    </w:p>
    <w:p w14:paraId="5915CAD6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8  h99.gpvpn.ucalgary.ca (136.159.199.99)  4.607 ms  4.558 ms  4.956 ms</w:t>
      </w:r>
    </w:p>
    <w:p w14:paraId="34136A21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 9  clgr2rtr1.network.canarie.ca (205.189.32.212)  3.228 ms * *</w:t>
      </w:r>
    </w:p>
    <w:p w14:paraId="67DB4D87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0  rgna1rtr1.network.canarie.ca (205.189.32.234)  17.964 ms  17.940 ms  16.385 ms</w:t>
      </w:r>
    </w:p>
    <w:p w14:paraId="633A1034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1  wnpg2rtr1.network.canarie.ca (205.189.32.239)  17.865 ms  19.879 ms  17.913 ms</w:t>
      </w:r>
    </w:p>
    <w:p w14:paraId="458C84C4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2  toro1rtr1.network.canarie.ca (205.189.32.165)  50.624 ms  48.082 ms  49.826 ms</w:t>
      </w:r>
    </w:p>
    <w:p w14:paraId="3ACE1FEE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3  canarie.mx1.par.fr.geant.net (62.40.124.221)  2123.873 ms  2123.589 ms  2079.168 ms</w:t>
      </w:r>
    </w:p>
    <w:p w14:paraId="10ABC74E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4  ae5.mx1.gen.ch.geant.net (62.40.98.182)  2079.081 ms  2079.045 ms  2078.989 ms</w:t>
      </w:r>
    </w:p>
    <w:p w14:paraId="2909A6A5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5  renater-gw.mx1.gen.ch.geant.net (62.40.124.62)  2078.974 ms  2077.345 ms  2077.290 ms</w:t>
      </w:r>
    </w:p>
    <w:p w14:paraId="724AE154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6  et-3-1-7-ren-nr-paris1-rtr-131.noc.renater.fr (193.51.180.166)  2080.415 ms  2080.356 ms  2080.360 ms</w:t>
      </w:r>
    </w:p>
    <w:p w14:paraId="3DB3481B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7  te-0-0-0-12-ren-nr-odeon-rtr-091.noc.renater.fr (193.55.204.2)  2077.373 ms  2076.663 ms te-0-0-0-11-ren-nr-odeon-rtr-091.noc.renater.fr (193.51.180.20)  2073.468 ms</w:t>
      </w:r>
    </w:p>
    <w:p w14:paraId="21E1FF90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8  xe-0-3-0-odeon-rtr-111.noc.renater.fr (193.51.180.156)  2076.349 ms  204.036 ms  203.905 ms</w:t>
      </w:r>
    </w:p>
    <w:p w14:paraId="76160349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19  195.221.127.6 (195.221.127.6)  205.068 ms  205.004 ms  204.960 ms</w:t>
      </w:r>
    </w:p>
    <w:p w14:paraId="45890EC4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0  195.220.129.174 (195.220.129.174)  204.926 ms  204.838 ms  204.824 ms</w:t>
      </w:r>
    </w:p>
    <w:p w14:paraId="360849CC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1  195.220.129.214 (195.220.129.214)  203.245 ms  204.032 ms  204.936 ms</w:t>
      </w:r>
    </w:p>
    <w:p w14:paraId="7703F3B8" w14:textId="77777777" w:rsidR="00981ADF" w:rsidRDefault="00981ADF" w:rsidP="00981ADF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22  proxy-web.u-paris.fr (195.220.128.193)  204.896 ms  204.897 ms  204.865 ms</w:t>
      </w:r>
    </w:p>
    <w:p w14:paraId="6FBDAA9F" w14:textId="77777777" w:rsidR="00A5583D" w:rsidRDefault="00A5583D"/>
    <w:sectPr w:rsidR="00A558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TE0NrQwNjExMLFQ0lEKTi0uzszPAykwqgUAG/rDIiwAAAA="/>
  </w:docVars>
  <w:rsids>
    <w:rsidRoot w:val="00981ADF"/>
    <w:rsid w:val="00981ADF"/>
    <w:rsid w:val="00A5583D"/>
    <w:rsid w:val="00B535E0"/>
    <w:rsid w:val="00BB2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BAE1B"/>
  <w15:chartTrackingRefBased/>
  <w15:docId w15:val="{6F4D6F5C-AC0D-4B15-91B4-05CE442A7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81A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8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508</Words>
  <Characters>860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mil Patel</dc:creator>
  <cp:keywords/>
  <dc:description/>
  <cp:lastModifiedBy>Kaumil Patel</cp:lastModifiedBy>
  <cp:revision>3</cp:revision>
  <cp:lastPrinted>2021-11-19T07:40:00Z</cp:lastPrinted>
  <dcterms:created xsi:type="dcterms:W3CDTF">2021-11-16T16:35:00Z</dcterms:created>
  <dcterms:modified xsi:type="dcterms:W3CDTF">2021-11-19T07:40:00Z</dcterms:modified>
</cp:coreProperties>
</file>